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7B78" w14:textId="77777777" w:rsidR="00D04EFF" w:rsidRDefault="00D04EFF" w:rsidP="003D42AF"/>
    <w:p w14:paraId="7F3A9565" w14:textId="5D849661" w:rsidR="00E67B28" w:rsidRPr="00DC0BD1" w:rsidRDefault="00E67B28" w:rsidP="00E67B28">
      <w:pPr>
        <w:tabs>
          <w:tab w:val="center" w:pos="4968"/>
        </w:tabs>
        <w:jc w:val="center"/>
        <w:rPr>
          <w:b/>
          <w:sz w:val="22"/>
          <w:szCs w:val="22"/>
          <w:u w:val="single"/>
        </w:rPr>
      </w:pPr>
      <w:r w:rsidRPr="00DC0BD1">
        <w:rPr>
          <w:b/>
          <w:sz w:val="22"/>
          <w:szCs w:val="22"/>
          <w:u w:val="single"/>
        </w:rPr>
        <w:t>Board Meeting</w:t>
      </w:r>
    </w:p>
    <w:p w14:paraId="5856324F" w14:textId="77777777" w:rsidR="008556AF" w:rsidRDefault="000D66F3" w:rsidP="00AA5798">
      <w:pPr>
        <w:shd w:val="clear" w:color="auto" w:fill="FFFFFF"/>
        <w:jc w:val="center"/>
        <w:rPr>
          <w:b/>
          <w:sz w:val="22"/>
          <w:szCs w:val="22"/>
        </w:rPr>
      </w:pPr>
      <w:bookmarkStart w:id="0" w:name="_Hlk43797164"/>
      <w:r w:rsidRPr="00DC0BD1">
        <w:rPr>
          <w:b/>
          <w:sz w:val="22"/>
          <w:szCs w:val="22"/>
        </w:rPr>
        <w:t>Center for Economic and Community Development</w:t>
      </w:r>
      <w:r w:rsidR="00AA5798">
        <w:rPr>
          <w:b/>
          <w:sz w:val="22"/>
          <w:szCs w:val="22"/>
        </w:rPr>
        <w:t xml:space="preserve"> </w:t>
      </w:r>
    </w:p>
    <w:p w14:paraId="749558E4" w14:textId="382E03D7" w:rsidR="00AA5798" w:rsidRPr="00DC0BD1" w:rsidRDefault="00AA5798" w:rsidP="00AA5798">
      <w:pPr>
        <w:shd w:val="clear" w:color="auto" w:fill="FFFFFF"/>
        <w:jc w:val="center"/>
        <w:rPr>
          <w:b/>
          <w:sz w:val="22"/>
          <w:szCs w:val="22"/>
        </w:rPr>
      </w:pPr>
      <w:r w:rsidRPr="00DC0BD1">
        <w:rPr>
          <w:b/>
          <w:sz w:val="22"/>
          <w:szCs w:val="22"/>
        </w:rPr>
        <w:t>Board Room</w:t>
      </w:r>
    </w:p>
    <w:bookmarkEnd w:id="0"/>
    <w:p w14:paraId="06439471" w14:textId="77777777" w:rsidR="000D66F3" w:rsidRPr="00DC0BD1" w:rsidRDefault="000D66F3" w:rsidP="000D66F3">
      <w:pPr>
        <w:shd w:val="clear" w:color="auto" w:fill="FFFFFF"/>
        <w:jc w:val="center"/>
        <w:rPr>
          <w:b/>
          <w:color w:val="000000"/>
          <w:sz w:val="22"/>
          <w:szCs w:val="22"/>
        </w:rPr>
      </w:pPr>
      <w:r w:rsidRPr="00DC0BD1">
        <w:rPr>
          <w:b/>
          <w:sz w:val="22"/>
          <w:szCs w:val="22"/>
        </w:rPr>
        <w:t>1112 7</w:t>
      </w:r>
      <w:r w:rsidRPr="00DC0BD1">
        <w:rPr>
          <w:b/>
          <w:sz w:val="22"/>
          <w:szCs w:val="22"/>
          <w:vertAlign w:val="superscript"/>
        </w:rPr>
        <w:t>th</w:t>
      </w:r>
      <w:r w:rsidRPr="00DC0BD1">
        <w:rPr>
          <w:b/>
          <w:sz w:val="22"/>
          <w:szCs w:val="22"/>
        </w:rPr>
        <w:t xml:space="preserve"> Street, Bay City, TX 77414</w:t>
      </w:r>
    </w:p>
    <w:p w14:paraId="717939AD" w14:textId="65169D5E" w:rsidR="00E67B28" w:rsidRPr="00DC0BD1" w:rsidRDefault="00E67B28" w:rsidP="0054306F">
      <w:pPr>
        <w:jc w:val="center"/>
        <w:rPr>
          <w:sz w:val="22"/>
          <w:szCs w:val="22"/>
        </w:rPr>
      </w:pPr>
      <w:r w:rsidRPr="00DC0BD1">
        <w:rPr>
          <w:b/>
          <w:sz w:val="22"/>
          <w:szCs w:val="22"/>
        </w:rPr>
        <w:t xml:space="preserve">8:30 a.m., Friday, </w:t>
      </w:r>
      <w:r w:rsidR="000D66F3" w:rsidRPr="00DC0BD1">
        <w:rPr>
          <w:b/>
          <w:sz w:val="22"/>
          <w:szCs w:val="22"/>
        </w:rPr>
        <w:t>July</w:t>
      </w:r>
      <w:r w:rsidR="00C562C9" w:rsidRPr="00DC0BD1">
        <w:rPr>
          <w:b/>
          <w:sz w:val="22"/>
          <w:szCs w:val="22"/>
        </w:rPr>
        <w:t xml:space="preserve"> 30</w:t>
      </w:r>
      <w:r w:rsidRPr="00DC0BD1">
        <w:rPr>
          <w:b/>
          <w:sz w:val="22"/>
          <w:szCs w:val="22"/>
        </w:rPr>
        <w:t>, 2021</w:t>
      </w:r>
    </w:p>
    <w:p w14:paraId="52A6A053" w14:textId="77777777" w:rsidR="00E67B28" w:rsidRPr="00263494" w:rsidRDefault="00E67B28" w:rsidP="00E67B28"/>
    <w:p w14:paraId="5D61815E" w14:textId="77777777" w:rsidR="00E67B28" w:rsidRPr="00263494" w:rsidRDefault="00E67B28" w:rsidP="00E67B28">
      <w:pPr>
        <w:jc w:val="center"/>
        <w:rPr>
          <w:b/>
          <w:u w:val="single"/>
        </w:rPr>
      </w:pPr>
      <w:r w:rsidRPr="00263494">
        <w:rPr>
          <w:b/>
          <w:u w:val="single"/>
        </w:rPr>
        <w:t>AGENDA</w:t>
      </w:r>
    </w:p>
    <w:p w14:paraId="00ACDE9A" w14:textId="77777777" w:rsidR="00E67B28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D3E7CD4" w14:textId="77777777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</w:p>
    <w:p w14:paraId="31478FB1" w14:textId="77777777" w:rsidR="00E67B28" w:rsidRPr="00263494" w:rsidRDefault="00E67B28" w:rsidP="00E67B28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>
        <w:t>N. McDonald, President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77777777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2959EF">
        <w:rPr>
          <w:color w:val="C00000"/>
        </w:rPr>
        <w:t>(Please limit remarks to 5 minutes/person.)</w:t>
      </w:r>
      <w:r>
        <w:rPr>
          <w:b/>
        </w:rPr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000CCE6B" w:rsidR="00E67B28" w:rsidRDefault="00E67B28" w:rsidP="00E67B28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3F3E56">
        <w:rPr>
          <w:b/>
        </w:rPr>
        <w:t>Ratification</w:t>
      </w:r>
      <w:r>
        <w:rPr>
          <w:b/>
        </w:rPr>
        <w:t xml:space="preserve">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Pr="00263494">
        <w:rPr>
          <w:b/>
        </w:rPr>
        <w:t xml:space="preserve"> </w:t>
      </w:r>
      <w:r w:rsidR="00DC0BD1">
        <w:rPr>
          <w:b/>
        </w:rPr>
        <w:t>June</w:t>
      </w:r>
      <w:r w:rsidR="001513EB">
        <w:rPr>
          <w:b/>
        </w:rPr>
        <w:t xml:space="preserve"> 2</w:t>
      </w:r>
      <w:r w:rsidR="00DC0BD1">
        <w:rPr>
          <w:b/>
        </w:rPr>
        <w:t>5</w:t>
      </w:r>
      <w:r>
        <w:rPr>
          <w:b/>
        </w:rPr>
        <w:t xml:space="preserve">, </w:t>
      </w:r>
      <w:proofErr w:type="gramStart"/>
      <w:r>
        <w:rPr>
          <w:b/>
        </w:rPr>
        <w:t>202</w:t>
      </w:r>
      <w:r w:rsidR="00C562C9">
        <w:rPr>
          <w:b/>
        </w:rPr>
        <w:t>1</w:t>
      </w:r>
      <w:proofErr w:type="gramEnd"/>
      <w:r w:rsidR="00DC0BD1">
        <w:rPr>
          <w:b/>
        </w:rPr>
        <w:tab/>
      </w:r>
      <w:r w:rsidR="00DC0BD1">
        <w:rPr>
          <w:b/>
        </w:rPr>
        <w:tab/>
      </w:r>
      <w:r w:rsidR="00DC0BD1"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M. Thames</w:t>
      </w:r>
      <w:r w:rsidRPr="00263494">
        <w:t>, Secretary</w:t>
      </w:r>
    </w:p>
    <w:p w14:paraId="72C282C7" w14:textId="77777777" w:rsidR="00E67B28" w:rsidRPr="00263494" w:rsidRDefault="00E67B28" w:rsidP="00E67B28">
      <w:pPr>
        <w:ind w:left="360" w:hanging="360"/>
      </w:pPr>
      <w:r w:rsidRPr="00263494">
        <w:tab/>
      </w: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2B2000CF" w14:textId="77777777" w:rsidR="00E67B28" w:rsidRDefault="00E67B28" w:rsidP="00E67B28">
      <w:pPr>
        <w:rPr>
          <w:b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</w:p>
    <w:p w14:paraId="05CBCA10" w14:textId="125CBA56" w:rsidR="00E67B28" w:rsidRDefault="00E67B28" w:rsidP="00E67B28">
      <w:pPr>
        <w:ind w:left="360"/>
      </w:pPr>
      <w:r>
        <w:rPr>
          <w:b/>
        </w:rPr>
        <w:t>a)</w:t>
      </w:r>
      <w:r>
        <w:rPr>
          <w:b/>
        </w:rPr>
        <w:tab/>
        <w:t xml:space="preserve">Approval of </w:t>
      </w:r>
      <w:r w:rsidRPr="00263494">
        <w:rPr>
          <w:b/>
        </w:rPr>
        <w:t xml:space="preserve">Financial Reports from </w:t>
      </w:r>
      <w:r w:rsidR="00DC0BD1">
        <w:rPr>
          <w:b/>
        </w:rPr>
        <w:t xml:space="preserve">May and June </w:t>
      </w:r>
      <w:r>
        <w:rPr>
          <w:b/>
        </w:rPr>
        <w:t>202</w:t>
      </w:r>
      <w:r w:rsidR="00C562C9">
        <w:rPr>
          <w:b/>
        </w:rPr>
        <w:t>1</w:t>
      </w:r>
      <w:r>
        <w:rPr>
          <w:b/>
        </w:rPr>
        <w:tab/>
      </w:r>
      <w:r w:rsidR="00C562C9">
        <w:rPr>
          <w:b/>
        </w:rPr>
        <w:tab/>
      </w:r>
      <w:bookmarkStart w:id="1" w:name="_Hlk77865578"/>
      <w:r w:rsidR="00DC0BD1">
        <w:rPr>
          <w:b/>
        </w:rPr>
        <w:t>S</w:t>
      </w:r>
      <w:r>
        <w:t>. Har</w:t>
      </w:r>
      <w:r w:rsidR="00DC0BD1">
        <w:t>dwick</w:t>
      </w:r>
      <w:bookmarkEnd w:id="1"/>
    </w:p>
    <w:p w14:paraId="6E7B2F75" w14:textId="77777777" w:rsidR="00C05275" w:rsidRDefault="00C05275" w:rsidP="00D04EFF"/>
    <w:p w14:paraId="52029CF5" w14:textId="61313BCD" w:rsidR="00D15C3E" w:rsidRPr="002013B3" w:rsidRDefault="00124129" w:rsidP="0054306F">
      <w:pPr>
        <w:tabs>
          <w:tab w:val="left" w:pos="720"/>
          <w:tab w:val="left" w:pos="1440"/>
          <w:tab w:val="left" w:pos="6765"/>
        </w:tabs>
        <w:ind w:left="360" w:hanging="360"/>
        <w:rPr>
          <w:b/>
        </w:rPr>
      </w:pPr>
      <w:r>
        <w:rPr>
          <w:b/>
        </w:rPr>
        <w:t>4.</w:t>
      </w:r>
      <w:r>
        <w:rPr>
          <w:b/>
        </w:rPr>
        <w:tab/>
      </w:r>
      <w:r w:rsidR="00320EA5">
        <w:rPr>
          <w:b/>
        </w:rPr>
        <w:t>Old</w:t>
      </w:r>
      <w:r w:rsidR="0082401A">
        <w:rPr>
          <w:b/>
        </w:rPr>
        <w:t xml:space="preserve"> Business:</w:t>
      </w:r>
      <w:r w:rsidR="0054306F">
        <w:rPr>
          <w:b/>
        </w:rPr>
        <w:tab/>
      </w:r>
    </w:p>
    <w:p w14:paraId="09851BB1" w14:textId="25D83EA4" w:rsidR="00E67B28" w:rsidRDefault="002013B3" w:rsidP="005807D8">
      <w:pPr>
        <w:ind w:left="360"/>
        <w:rPr>
          <w:b/>
        </w:rPr>
      </w:pPr>
      <w:r>
        <w:rPr>
          <w:b/>
        </w:rPr>
        <w:t>a</w:t>
      </w:r>
      <w:r w:rsidR="0082401A">
        <w:rPr>
          <w:b/>
        </w:rPr>
        <w:t>)</w:t>
      </w:r>
      <w:r w:rsidR="00FC273F" w:rsidRPr="00FC273F">
        <w:rPr>
          <w:b/>
        </w:rPr>
        <w:t xml:space="preserve"> </w:t>
      </w:r>
      <w:r w:rsidR="00FC273F">
        <w:rPr>
          <w:b/>
        </w:rPr>
        <w:tab/>
      </w:r>
      <w:r w:rsidR="00DC0BD1">
        <w:rPr>
          <w:b/>
        </w:rPr>
        <w:t>Update on Strategic Plan</w:t>
      </w:r>
      <w:r w:rsidR="00DC0BD1">
        <w:rPr>
          <w:b/>
        </w:rPr>
        <w:tab/>
      </w:r>
      <w:r w:rsidR="00DC0BD1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bookmarkStart w:id="2" w:name="_Hlk77865618"/>
      <w:r w:rsidR="00DC0BD1">
        <w:rPr>
          <w:b/>
        </w:rPr>
        <w:t>S</w:t>
      </w:r>
      <w:r w:rsidR="00DC0BD1">
        <w:t>. Hardwick</w:t>
      </w:r>
      <w:bookmarkEnd w:id="2"/>
    </w:p>
    <w:p w14:paraId="49B3E8CC" w14:textId="3D122BEE" w:rsidR="006E14FF" w:rsidRDefault="006E14FF" w:rsidP="0056573B">
      <w:pPr>
        <w:ind w:left="360" w:firstLine="360"/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788A3060" w14:textId="54A341E4" w:rsidR="00320EA5" w:rsidRDefault="00FC273F" w:rsidP="00FC273F">
      <w:pPr>
        <w:rPr>
          <w:b/>
        </w:rPr>
      </w:pPr>
      <w:r>
        <w:rPr>
          <w:b/>
        </w:rPr>
        <w:t>5</w:t>
      </w:r>
      <w:r w:rsidR="00D04EFF" w:rsidRPr="00263494">
        <w:rPr>
          <w:b/>
        </w:rPr>
        <w:t>.</w:t>
      </w:r>
      <w:r w:rsidR="005372D1">
        <w:rPr>
          <w:b/>
        </w:rPr>
        <w:t xml:space="preserve">   </w:t>
      </w:r>
      <w:r w:rsidR="00320EA5">
        <w:rPr>
          <w:b/>
        </w:rPr>
        <w:t>New Business:</w:t>
      </w:r>
    </w:p>
    <w:p w14:paraId="1623A651" w14:textId="15A9E22C" w:rsidR="00320EA5" w:rsidRDefault="00320EA5" w:rsidP="00FC273F">
      <w:pPr>
        <w:rPr>
          <w:b/>
        </w:rPr>
      </w:pPr>
      <w:r>
        <w:rPr>
          <w:b/>
        </w:rPr>
        <w:t xml:space="preserve">      a)</w:t>
      </w:r>
      <w:r>
        <w:rPr>
          <w:b/>
        </w:rPr>
        <w:tab/>
      </w:r>
      <w:r w:rsidR="00DC0BD1">
        <w:rPr>
          <w:b/>
        </w:rPr>
        <w:t>Discussion of Records Retention</w:t>
      </w:r>
      <w:r w:rsidR="00DC0BD1">
        <w:rPr>
          <w:b/>
        </w:rPr>
        <w:tab/>
      </w:r>
      <w:r>
        <w:rPr>
          <w:b/>
        </w:rPr>
        <w:t xml:space="preserve"> </w:t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FF17B8">
        <w:rPr>
          <w:b/>
        </w:rPr>
        <w:tab/>
      </w:r>
      <w:r w:rsidR="00DC0BD1">
        <w:rPr>
          <w:b/>
        </w:rPr>
        <w:t>S</w:t>
      </w:r>
      <w:r w:rsidR="00DC0BD1">
        <w:t>. Hardwick</w:t>
      </w:r>
    </w:p>
    <w:p w14:paraId="7FB86B98" w14:textId="77777777" w:rsidR="00320EA5" w:rsidRDefault="00320EA5" w:rsidP="00FC273F">
      <w:pPr>
        <w:rPr>
          <w:b/>
        </w:rPr>
      </w:pPr>
    </w:p>
    <w:p w14:paraId="70705055" w14:textId="7F29FA60" w:rsidR="00D04EFF" w:rsidRPr="000975C9" w:rsidRDefault="009B005C" w:rsidP="00FC273F">
      <w:pPr>
        <w:rPr>
          <w:b/>
        </w:rPr>
      </w:pPr>
      <w:r>
        <w:rPr>
          <w:b/>
        </w:rPr>
        <w:t xml:space="preserve">6.   </w:t>
      </w:r>
      <w:r w:rsidR="00D04EFF">
        <w:rPr>
          <w:b/>
        </w:rPr>
        <w:t>Staff</w:t>
      </w:r>
      <w:r w:rsidR="00D04EFF" w:rsidRPr="00263494">
        <w:rPr>
          <w:b/>
        </w:rPr>
        <w:t xml:space="preserve"> Report</w:t>
      </w:r>
      <w:r w:rsidR="00D04EFF">
        <w:rPr>
          <w:b/>
        </w:rPr>
        <w:t>s</w:t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</w:p>
    <w:p w14:paraId="1FC6C79D" w14:textId="1498A03B" w:rsidR="00D04EFF" w:rsidRPr="00263494" w:rsidRDefault="00D04EFF" w:rsidP="00D04EFF">
      <w:pPr>
        <w:ind w:left="360" w:hanging="360"/>
      </w:pPr>
      <w:r>
        <w:rPr>
          <w:b/>
        </w:rPr>
        <w:tab/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45E2F">
        <w:rPr>
          <w:b/>
        </w:rPr>
        <w:tab/>
      </w:r>
      <w:r w:rsidR="008F4891">
        <w:t xml:space="preserve">H. </w:t>
      </w:r>
      <w:r w:rsidR="0056573B">
        <w:t>Case</w:t>
      </w:r>
      <w:r w:rsidR="00AA5798">
        <w:t xml:space="preserve"> &amp; S. Hardwick</w:t>
      </w:r>
    </w:p>
    <w:p w14:paraId="27E499E5" w14:textId="77777777" w:rsidR="00D04EFF" w:rsidRPr="00263494" w:rsidRDefault="005B77EE" w:rsidP="00D04EFF">
      <w:pPr>
        <w:rPr>
          <w:b/>
        </w:rPr>
      </w:pPr>
      <w:r>
        <w:rPr>
          <w:b/>
        </w:rPr>
        <w:tab/>
      </w:r>
      <w:r w:rsidR="00A25CAD">
        <w:rPr>
          <w:b/>
        </w:rPr>
        <w:tab/>
      </w:r>
      <w:r w:rsidR="00A25CAD">
        <w:rPr>
          <w:b/>
        </w:rPr>
        <w:tab/>
      </w:r>
    </w:p>
    <w:p w14:paraId="323E274A" w14:textId="77777777" w:rsidR="00482A23" w:rsidRDefault="009B005C" w:rsidP="00C61CAB">
      <w:pPr>
        <w:ind w:left="360" w:hanging="360"/>
      </w:pPr>
      <w:r>
        <w:rPr>
          <w:b/>
        </w:rPr>
        <w:t>7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  <w:t>Members’ Roundtable Reports</w:t>
      </w:r>
      <w:r w:rsidR="00D04EFF">
        <w:t xml:space="preserve"> </w:t>
      </w:r>
      <w:r w:rsidR="00744308" w:rsidRPr="00345E2F">
        <w:rPr>
          <w:color w:val="C00000"/>
          <w:sz w:val="16"/>
          <w:szCs w:val="16"/>
        </w:rPr>
        <w:t>(PLEASE LIMIT TO 3 MINUTES OR TOP 2 ITEMS ONLY)</w:t>
      </w:r>
      <w:r w:rsidR="00744308">
        <w:tab/>
      </w:r>
      <w:r w:rsidR="00545B37">
        <w:t>N. McDonald</w:t>
      </w:r>
      <w:r w:rsidR="00345E2F">
        <w:t xml:space="preserve"> </w:t>
      </w:r>
      <w:r w:rsidR="00345E2F" w:rsidRPr="00263494">
        <w:t>&amp; All</w:t>
      </w:r>
      <w:r w:rsidR="00D04EFF">
        <w:t xml:space="preserve"> </w:t>
      </w:r>
    </w:p>
    <w:p w14:paraId="64006CD2" w14:textId="77777777" w:rsidR="00C562C9" w:rsidRDefault="00C562C9" w:rsidP="00C562C9">
      <w:pPr>
        <w:rPr>
          <w:b/>
        </w:rPr>
      </w:pPr>
    </w:p>
    <w:p w14:paraId="60C192DB" w14:textId="0973929B" w:rsidR="00DC0BD1" w:rsidRDefault="00F06418" w:rsidP="00C562C9">
      <w:pPr>
        <w:rPr>
          <w:b/>
        </w:rPr>
      </w:pPr>
      <w:r>
        <w:rPr>
          <w:b/>
        </w:rPr>
        <w:t>8.   Executive Session: Discussion of Personnel Matters</w:t>
      </w:r>
      <w:r w:rsidR="008556AF">
        <w:rPr>
          <w:b/>
        </w:rPr>
        <w:tab/>
      </w:r>
      <w:r w:rsidR="008556AF">
        <w:rPr>
          <w:b/>
        </w:rPr>
        <w:tab/>
      </w:r>
      <w:r w:rsidR="00DC0BD1">
        <w:rPr>
          <w:b/>
        </w:rPr>
        <w:tab/>
      </w:r>
      <w:r w:rsidR="00DC0BD1">
        <w:rPr>
          <w:b/>
        </w:rPr>
        <w:tab/>
      </w:r>
      <w:r w:rsidR="00DC0BD1">
        <w:t>N. McDonald</w:t>
      </w:r>
    </w:p>
    <w:p w14:paraId="2BD816F1" w14:textId="7B54D003" w:rsidR="00F06418" w:rsidRDefault="00DC0BD1" w:rsidP="00C562C9">
      <w:pPr>
        <w:rPr>
          <w:b/>
        </w:rPr>
      </w:pPr>
      <w:r>
        <w:rPr>
          <w:b/>
        </w:rPr>
        <w:t xml:space="preserve">      </w:t>
      </w:r>
      <w:r w:rsidR="008556AF">
        <w:rPr>
          <w:b/>
        </w:rPr>
        <w:tab/>
      </w:r>
      <w:r w:rsidR="00F06418">
        <w:rPr>
          <w:b/>
        </w:rPr>
        <w:tab/>
      </w:r>
      <w:r w:rsidR="00F06418">
        <w:rPr>
          <w:b/>
        </w:rPr>
        <w:tab/>
      </w:r>
      <w:r w:rsidR="00F06418">
        <w:rPr>
          <w:b/>
        </w:rPr>
        <w:tab/>
        <w:t xml:space="preserve"> </w:t>
      </w:r>
      <w:r w:rsidR="00F06418">
        <w:rPr>
          <w:b/>
        </w:rPr>
        <w:tab/>
      </w:r>
    </w:p>
    <w:p w14:paraId="0AE84220" w14:textId="77777777" w:rsidR="00DC0BD1" w:rsidRDefault="00F06418" w:rsidP="00F06418">
      <w:pPr>
        <w:ind w:left="360" w:hanging="360"/>
        <w:rPr>
          <w:b/>
        </w:rPr>
      </w:pPr>
      <w:r>
        <w:rPr>
          <w:b/>
        </w:rPr>
        <w:t xml:space="preserve">9.   Regular Session: </w:t>
      </w:r>
    </w:p>
    <w:p w14:paraId="48A19B36" w14:textId="21B01111" w:rsidR="00DC0BD1" w:rsidRDefault="00DC0BD1" w:rsidP="00F06418">
      <w:pPr>
        <w:ind w:left="360" w:hanging="360"/>
        <w:rPr>
          <w:b/>
        </w:rPr>
      </w:pPr>
      <w:r>
        <w:rPr>
          <w:b/>
        </w:rPr>
        <w:t xml:space="preserve">      a)</w:t>
      </w:r>
      <w:r>
        <w:rPr>
          <w:b/>
        </w:rPr>
        <w:tab/>
      </w:r>
      <w:r w:rsidR="00F06418">
        <w:rPr>
          <w:b/>
        </w:rPr>
        <w:t xml:space="preserve">Consideration and possible action </w:t>
      </w:r>
      <w:r w:rsidR="008556AF">
        <w:rPr>
          <w:b/>
        </w:rPr>
        <w:t>on Personnel Matters</w:t>
      </w:r>
      <w:r w:rsidR="008556AF">
        <w:rPr>
          <w:b/>
        </w:rPr>
        <w:tab/>
      </w:r>
      <w:r w:rsidR="008556AF">
        <w:rPr>
          <w:b/>
        </w:rPr>
        <w:tab/>
      </w:r>
      <w:r>
        <w:rPr>
          <w:b/>
        </w:rPr>
        <w:tab/>
      </w:r>
      <w:r w:rsidRPr="00FF17B8">
        <w:rPr>
          <w:bCs/>
        </w:rPr>
        <w:t>N.</w:t>
      </w:r>
      <w:r w:rsidRPr="00313F07">
        <w:rPr>
          <w:bCs/>
        </w:rPr>
        <w:t xml:space="preserve"> </w:t>
      </w:r>
      <w:r>
        <w:rPr>
          <w:bCs/>
        </w:rPr>
        <w:t>McDonald</w:t>
      </w:r>
      <w:r w:rsidRPr="00313F07">
        <w:rPr>
          <w:bCs/>
        </w:rPr>
        <w:tab/>
      </w:r>
    </w:p>
    <w:p w14:paraId="3FAA3D03" w14:textId="77777777" w:rsidR="008556AF" w:rsidRDefault="00DC0BD1" w:rsidP="008556AF">
      <w:pPr>
        <w:ind w:left="360" w:hanging="360"/>
        <w:rPr>
          <w:b/>
        </w:rPr>
      </w:pPr>
      <w:r>
        <w:rPr>
          <w:b/>
        </w:rPr>
        <w:tab/>
      </w:r>
    </w:p>
    <w:p w14:paraId="0CA8D9D6" w14:textId="7E69E605" w:rsidR="00D04EFF" w:rsidRPr="008556AF" w:rsidRDefault="00F06418" w:rsidP="008556AF">
      <w:pPr>
        <w:ind w:left="360" w:hanging="360"/>
        <w:rPr>
          <w:b/>
        </w:rPr>
      </w:pPr>
      <w:r>
        <w:rPr>
          <w:b/>
        </w:rPr>
        <w:t>10</w:t>
      </w:r>
      <w:r w:rsidR="00C61CAB">
        <w:rPr>
          <w:b/>
        </w:rPr>
        <w:t>.</w:t>
      </w:r>
      <w:r w:rsidR="00C61CAB">
        <w:rPr>
          <w:b/>
        </w:rPr>
        <w:tab/>
      </w:r>
      <w:r w:rsidR="00D04EFF" w:rsidRPr="00263494">
        <w:rPr>
          <w:b/>
        </w:rPr>
        <w:t>Closing Business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</w:p>
    <w:p w14:paraId="3D65EAF7" w14:textId="4AC33D50" w:rsidR="00AA5798" w:rsidRDefault="00D04EFF" w:rsidP="00AA5798">
      <w:pPr>
        <w:ind w:firstLine="360"/>
      </w:pPr>
      <w:r w:rsidRPr="00263494">
        <w:rPr>
          <w:b/>
        </w:rPr>
        <w:t>a)   Next Meeting</w:t>
      </w:r>
      <w:r w:rsidRPr="00263494">
        <w:t>:</w:t>
      </w:r>
      <w:r w:rsidR="00C05275">
        <w:t xml:space="preserve"> </w:t>
      </w:r>
      <w:bookmarkStart w:id="3" w:name="_Hlk486259582"/>
      <w:r w:rsidR="000975C9">
        <w:rPr>
          <w:b/>
        </w:rPr>
        <w:t xml:space="preserve">Friday, </w:t>
      </w:r>
      <w:r w:rsidR="008E06E9">
        <w:rPr>
          <w:b/>
        </w:rPr>
        <w:t>Aug.</w:t>
      </w:r>
      <w:r w:rsidR="00C562C9">
        <w:rPr>
          <w:b/>
        </w:rPr>
        <w:t xml:space="preserve"> 2</w:t>
      </w:r>
      <w:r w:rsidR="008E06E9">
        <w:rPr>
          <w:b/>
        </w:rPr>
        <w:t>7</w:t>
      </w:r>
      <w:r w:rsidR="000975C9">
        <w:rPr>
          <w:b/>
        </w:rPr>
        <w:t xml:space="preserve"> at 8:30 a.m. </w:t>
      </w:r>
      <w:bookmarkEnd w:id="3"/>
      <w:r w:rsidR="008556AF">
        <w:rPr>
          <w:b/>
        </w:rPr>
        <w:t xml:space="preserve">at the Center for </w:t>
      </w:r>
      <w:r w:rsidR="008556AF">
        <w:rPr>
          <w:b/>
        </w:rPr>
        <w:tab/>
      </w:r>
      <w:r w:rsidR="00666E31">
        <w:rPr>
          <w:b/>
        </w:rPr>
        <w:tab/>
      </w:r>
      <w:r w:rsidR="00666E31" w:rsidRPr="00FF17B8">
        <w:rPr>
          <w:bCs/>
        </w:rPr>
        <w:t>N.</w:t>
      </w:r>
      <w:r w:rsidR="00666E31">
        <w:t xml:space="preserve"> McDonald</w:t>
      </w:r>
    </w:p>
    <w:p w14:paraId="6071994E" w14:textId="77777777" w:rsidR="001845CB" w:rsidRDefault="008556AF" w:rsidP="00AA5798">
      <w:pPr>
        <w:ind w:firstLine="360"/>
        <w:rPr>
          <w:b/>
          <w:bCs/>
        </w:rPr>
      </w:pPr>
      <w:r w:rsidRPr="008556AF">
        <w:rPr>
          <w:b/>
          <w:bCs/>
        </w:rPr>
        <w:t>Economic and Community Development Board Room, 1112 7</w:t>
      </w:r>
      <w:r w:rsidRPr="008556AF">
        <w:rPr>
          <w:b/>
          <w:bCs/>
          <w:vertAlign w:val="superscript"/>
        </w:rPr>
        <w:t>th</w:t>
      </w:r>
      <w:r w:rsidRPr="008556AF">
        <w:rPr>
          <w:b/>
          <w:bCs/>
        </w:rPr>
        <w:t xml:space="preserve"> Street, </w:t>
      </w:r>
    </w:p>
    <w:p w14:paraId="70EDFA18" w14:textId="64E3965F" w:rsidR="008556AF" w:rsidRPr="008556AF" w:rsidRDefault="008556AF" w:rsidP="00AA5798">
      <w:pPr>
        <w:ind w:firstLine="360"/>
        <w:rPr>
          <w:b/>
          <w:bCs/>
        </w:rPr>
      </w:pPr>
      <w:r w:rsidRPr="008556AF">
        <w:rPr>
          <w:b/>
          <w:bCs/>
        </w:rPr>
        <w:t>Bay City</w:t>
      </w:r>
      <w:r w:rsidR="001845CB">
        <w:rPr>
          <w:b/>
          <w:bCs/>
        </w:rPr>
        <w:t>, TX</w:t>
      </w:r>
    </w:p>
    <w:p w14:paraId="6CA51136" w14:textId="77777777" w:rsidR="008556AF" w:rsidRDefault="008556AF" w:rsidP="008556AF">
      <w:pPr>
        <w:rPr>
          <w:b/>
        </w:rPr>
      </w:pPr>
    </w:p>
    <w:p w14:paraId="7FA86CD1" w14:textId="7DD4ED6B" w:rsidR="006C25A1" w:rsidRPr="00AA5798" w:rsidRDefault="00F06418" w:rsidP="008556AF">
      <w:pPr>
        <w:rPr>
          <w:b/>
        </w:rPr>
      </w:pPr>
      <w:r>
        <w:rPr>
          <w:b/>
        </w:rPr>
        <w:t>11</w:t>
      </w:r>
      <w:r w:rsidR="00D04EFF" w:rsidRPr="00E90A55">
        <w:rPr>
          <w:b/>
        </w:rPr>
        <w:t>.</w:t>
      </w:r>
      <w:r w:rsidR="00545B37">
        <w:rPr>
          <w:b/>
        </w:rPr>
        <w:t xml:space="preserve">  </w:t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545B37" w:rsidRPr="00FF17B8">
        <w:rPr>
          <w:bCs/>
        </w:rPr>
        <w:t>N.</w:t>
      </w:r>
      <w:r w:rsidR="00545B37">
        <w:t xml:space="preserve"> McDonald</w:t>
      </w:r>
    </w:p>
    <w:sectPr w:rsidR="006C25A1" w:rsidRPr="00AA5798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C82F4" w14:textId="77777777" w:rsidR="00A0605D" w:rsidRDefault="00A0605D" w:rsidP="00744308">
      <w:r>
        <w:separator/>
      </w:r>
    </w:p>
  </w:endnote>
  <w:endnote w:type="continuationSeparator" w:id="0">
    <w:p w14:paraId="48C6CA37" w14:textId="77777777" w:rsidR="00A0605D" w:rsidRDefault="00A0605D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2C1C0" w14:textId="77777777" w:rsidR="00A0605D" w:rsidRDefault="00A0605D" w:rsidP="00744308">
      <w:r>
        <w:separator/>
      </w:r>
    </w:p>
  </w:footnote>
  <w:footnote w:type="continuationSeparator" w:id="0">
    <w:p w14:paraId="751C2722" w14:textId="77777777" w:rsidR="00A0605D" w:rsidRDefault="00A0605D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20A2F"/>
    <w:rsid w:val="00051D32"/>
    <w:rsid w:val="00064050"/>
    <w:rsid w:val="00081DEA"/>
    <w:rsid w:val="000975C9"/>
    <w:rsid w:val="000A270F"/>
    <w:rsid w:val="000B08FF"/>
    <w:rsid w:val="000C6A0A"/>
    <w:rsid w:val="000D66F3"/>
    <w:rsid w:val="000E25B2"/>
    <w:rsid w:val="00124129"/>
    <w:rsid w:val="00132507"/>
    <w:rsid w:val="00146D7B"/>
    <w:rsid w:val="001513EB"/>
    <w:rsid w:val="0017667B"/>
    <w:rsid w:val="001845CB"/>
    <w:rsid w:val="001A6D89"/>
    <w:rsid w:val="001C0127"/>
    <w:rsid w:val="002013B3"/>
    <w:rsid w:val="002075C0"/>
    <w:rsid w:val="0022471B"/>
    <w:rsid w:val="00234423"/>
    <w:rsid w:val="002411C5"/>
    <w:rsid w:val="00243A9C"/>
    <w:rsid w:val="00265038"/>
    <w:rsid w:val="00271CB0"/>
    <w:rsid w:val="00277316"/>
    <w:rsid w:val="00285526"/>
    <w:rsid w:val="002959EF"/>
    <w:rsid w:val="00297F17"/>
    <w:rsid w:val="002B171B"/>
    <w:rsid w:val="002C00E5"/>
    <w:rsid w:val="002E0922"/>
    <w:rsid w:val="002F2259"/>
    <w:rsid w:val="002F7339"/>
    <w:rsid w:val="0030389B"/>
    <w:rsid w:val="00313F07"/>
    <w:rsid w:val="00314EC1"/>
    <w:rsid w:val="00320EA5"/>
    <w:rsid w:val="00336BF9"/>
    <w:rsid w:val="00337190"/>
    <w:rsid w:val="00345E2F"/>
    <w:rsid w:val="00363908"/>
    <w:rsid w:val="003A7EE4"/>
    <w:rsid w:val="003D42AF"/>
    <w:rsid w:val="003D4EA7"/>
    <w:rsid w:val="003E4AD4"/>
    <w:rsid w:val="003F3E56"/>
    <w:rsid w:val="00465C82"/>
    <w:rsid w:val="0047137B"/>
    <w:rsid w:val="00482A23"/>
    <w:rsid w:val="00493820"/>
    <w:rsid w:val="004D1333"/>
    <w:rsid w:val="004D4DD6"/>
    <w:rsid w:val="004E1A81"/>
    <w:rsid w:val="00506C46"/>
    <w:rsid w:val="00514460"/>
    <w:rsid w:val="00520B0B"/>
    <w:rsid w:val="005372D1"/>
    <w:rsid w:val="00542251"/>
    <w:rsid w:val="0054306F"/>
    <w:rsid w:val="00545B37"/>
    <w:rsid w:val="0056573B"/>
    <w:rsid w:val="00566B78"/>
    <w:rsid w:val="005807D8"/>
    <w:rsid w:val="005953FE"/>
    <w:rsid w:val="005B77EE"/>
    <w:rsid w:val="005C0D0F"/>
    <w:rsid w:val="006262F5"/>
    <w:rsid w:val="00650DB1"/>
    <w:rsid w:val="006631D2"/>
    <w:rsid w:val="00666E31"/>
    <w:rsid w:val="006912F9"/>
    <w:rsid w:val="006A765F"/>
    <w:rsid w:val="006C25A1"/>
    <w:rsid w:val="006E14FF"/>
    <w:rsid w:val="006E79FA"/>
    <w:rsid w:val="006F36F7"/>
    <w:rsid w:val="006F7956"/>
    <w:rsid w:val="00716153"/>
    <w:rsid w:val="00717ADA"/>
    <w:rsid w:val="0073741A"/>
    <w:rsid w:val="00744308"/>
    <w:rsid w:val="007979B8"/>
    <w:rsid w:val="007B6A84"/>
    <w:rsid w:val="007C219E"/>
    <w:rsid w:val="008072E1"/>
    <w:rsid w:val="0082401A"/>
    <w:rsid w:val="0082506F"/>
    <w:rsid w:val="00835F90"/>
    <w:rsid w:val="00837A58"/>
    <w:rsid w:val="00847E10"/>
    <w:rsid w:val="008521F1"/>
    <w:rsid w:val="008556AF"/>
    <w:rsid w:val="00863697"/>
    <w:rsid w:val="00865E95"/>
    <w:rsid w:val="00870176"/>
    <w:rsid w:val="00870A49"/>
    <w:rsid w:val="008C579D"/>
    <w:rsid w:val="008E06E9"/>
    <w:rsid w:val="008F4891"/>
    <w:rsid w:val="00925173"/>
    <w:rsid w:val="00936779"/>
    <w:rsid w:val="00951A39"/>
    <w:rsid w:val="00957342"/>
    <w:rsid w:val="009951C4"/>
    <w:rsid w:val="009A46C5"/>
    <w:rsid w:val="009A48F0"/>
    <w:rsid w:val="009B005C"/>
    <w:rsid w:val="009C7B1E"/>
    <w:rsid w:val="009E0E06"/>
    <w:rsid w:val="00A0605D"/>
    <w:rsid w:val="00A25CAD"/>
    <w:rsid w:val="00A35331"/>
    <w:rsid w:val="00A44A1E"/>
    <w:rsid w:val="00A70EAA"/>
    <w:rsid w:val="00A86DC7"/>
    <w:rsid w:val="00AA5798"/>
    <w:rsid w:val="00AA5C2C"/>
    <w:rsid w:val="00AB5339"/>
    <w:rsid w:val="00AE4F41"/>
    <w:rsid w:val="00AF4338"/>
    <w:rsid w:val="00B157B7"/>
    <w:rsid w:val="00B27F5A"/>
    <w:rsid w:val="00B51354"/>
    <w:rsid w:val="00B96A1F"/>
    <w:rsid w:val="00BB71B6"/>
    <w:rsid w:val="00BC5FBD"/>
    <w:rsid w:val="00BC6065"/>
    <w:rsid w:val="00C00CCD"/>
    <w:rsid w:val="00C05275"/>
    <w:rsid w:val="00C17FC1"/>
    <w:rsid w:val="00C22445"/>
    <w:rsid w:val="00C4480A"/>
    <w:rsid w:val="00C562C9"/>
    <w:rsid w:val="00C61CAB"/>
    <w:rsid w:val="00C721DA"/>
    <w:rsid w:val="00CB6C93"/>
    <w:rsid w:val="00CC3152"/>
    <w:rsid w:val="00CE24D5"/>
    <w:rsid w:val="00D0419D"/>
    <w:rsid w:val="00D04EFF"/>
    <w:rsid w:val="00D15C3E"/>
    <w:rsid w:val="00D33E1C"/>
    <w:rsid w:val="00D371E8"/>
    <w:rsid w:val="00D819C5"/>
    <w:rsid w:val="00D96C39"/>
    <w:rsid w:val="00DA730D"/>
    <w:rsid w:val="00DB369A"/>
    <w:rsid w:val="00DC0BD1"/>
    <w:rsid w:val="00DD6825"/>
    <w:rsid w:val="00E111B8"/>
    <w:rsid w:val="00E121ED"/>
    <w:rsid w:val="00E31D4D"/>
    <w:rsid w:val="00E67B28"/>
    <w:rsid w:val="00E8365E"/>
    <w:rsid w:val="00E90703"/>
    <w:rsid w:val="00ED566E"/>
    <w:rsid w:val="00ED5D48"/>
    <w:rsid w:val="00EE6BF5"/>
    <w:rsid w:val="00F018F9"/>
    <w:rsid w:val="00F06418"/>
    <w:rsid w:val="00F117E7"/>
    <w:rsid w:val="00F11E2C"/>
    <w:rsid w:val="00F13807"/>
    <w:rsid w:val="00F30D2F"/>
    <w:rsid w:val="00F444FD"/>
    <w:rsid w:val="00F4658E"/>
    <w:rsid w:val="00F5196A"/>
    <w:rsid w:val="00FA14F1"/>
    <w:rsid w:val="00FC273F"/>
    <w:rsid w:val="00FE44E1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2855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5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6</TotalTime>
  <Pages>1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Heather Menzies</cp:lastModifiedBy>
  <cp:revision>5</cp:revision>
  <cp:lastPrinted>2021-07-29T15:43:00Z</cp:lastPrinted>
  <dcterms:created xsi:type="dcterms:W3CDTF">2021-07-22T22:10:00Z</dcterms:created>
  <dcterms:modified xsi:type="dcterms:W3CDTF">2021-07-29T15:44:00Z</dcterms:modified>
</cp:coreProperties>
</file>